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243" w:type="dxa"/>
        <w:tblInd w:w="108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63"/>
        <w:gridCol w:w="867"/>
        <w:gridCol w:w="472"/>
        <w:gridCol w:w="1767"/>
        <w:gridCol w:w="229"/>
        <w:gridCol w:w="1501"/>
        <w:gridCol w:w="851"/>
        <w:gridCol w:w="396"/>
        <w:gridCol w:w="284"/>
        <w:gridCol w:w="283"/>
        <w:gridCol w:w="425"/>
        <w:gridCol w:w="90"/>
        <w:gridCol w:w="443"/>
        <w:gridCol w:w="226"/>
        <w:gridCol w:w="546"/>
      </w:tblGrid>
      <w:tr xmlns:wp14="http://schemas.microsoft.com/office/word/2010/wordml" w:rsidR="004435FA" w:rsidTr="1BD141C9" w14:paraId="1314AC34" wp14:textId="77777777">
        <w:trPr>
          <w:trHeight w:val="343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0482DA7" wp14:textId="77777777">
            <w:bookmarkStart w:name="_GoBack" w:id="0"/>
            <w:bookmarkEnd w:id="0"/>
            <w:r>
              <w:rPr>
                <w:rFonts w:ascii="Cambria" w:hAnsi="Cambria" w:eastAsia="Cambria" w:cs="Cambria"/>
                <w:b/>
                <w:sz w:val="24"/>
              </w:rPr>
              <w:t>Course Code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Pr="00A04A07" w:rsidR="004435FA" w:rsidP="004057FF" w:rsidRDefault="004435FA" w14:paraId="38E9432F" wp14:textId="77777777">
            <w:pPr>
              <w:jc w:val="center"/>
              <w:rPr>
                <w:b/>
              </w:rPr>
            </w:pPr>
            <w:r w:rsidRPr="00A04A07">
              <w:rPr>
                <w:b/>
              </w:rPr>
              <w:t>Course title</w:t>
            </w:r>
          </w:p>
        </w:tc>
        <w:tc>
          <w:tcPr>
            <w:tcW w:w="124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FE97689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L</w:t>
            </w:r>
          </w:p>
        </w:tc>
        <w:tc>
          <w:tcPr>
            <w:tcW w:w="56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086CAE5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T</w:t>
            </w:r>
          </w:p>
        </w:tc>
        <w:tc>
          <w:tcPr>
            <w:tcW w:w="51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9E7D876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P</w:t>
            </w:r>
          </w:p>
        </w:tc>
        <w:tc>
          <w:tcPr>
            <w:tcW w:w="669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C1FE3A3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J</w:t>
            </w:r>
          </w:p>
        </w:tc>
        <w:tc>
          <w:tcPr>
            <w:tcW w:w="5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7AAF844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</w:t>
            </w:r>
          </w:p>
        </w:tc>
      </w:tr>
      <w:tr xmlns:wp14="http://schemas.microsoft.com/office/word/2010/wordml" w:rsidR="004435FA" w:rsidTr="1BD141C9" w14:paraId="7AB513A3" wp14:textId="77777777"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10B7D8C" wp14:textId="77777777">
            <w:r>
              <w:rPr>
                <w:rFonts w:ascii="Cambria" w:hAnsi="Cambria" w:eastAsia="Cambria" w:cs="Cambria"/>
                <w:b/>
                <w:sz w:val="24"/>
              </w:rPr>
              <w:t>MAT2001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B75DAEB" wp14:textId="77777777">
            <w:pPr>
              <w:rPr>
                <w:rFonts w:ascii="Calibri" w:hAnsi="Calibri" w:eastAsia="Calibri" w:cs="Calibri"/>
              </w:rPr>
            </w:pPr>
            <w:r>
              <w:rPr>
                <w:rFonts w:ascii="Cambria" w:hAnsi="Cambria" w:eastAsia="Cambria" w:cs="Cambria"/>
                <w:b/>
                <w:sz w:val="24"/>
              </w:rPr>
              <w:t>Statistics for Engineers</w:t>
            </w:r>
          </w:p>
        </w:tc>
        <w:tc>
          <w:tcPr>
            <w:tcW w:w="124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FCD5EC4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3</w:t>
            </w:r>
          </w:p>
        </w:tc>
        <w:tc>
          <w:tcPr>
            <w:tcW w:w="567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Pr="0045693E" w:rsidR="004435FA" w:rsidP="0045693E" w:rsidRDefault="004435FA" w14:paraId="4B584315" wp14:textId="77777777">
            <w:pPr>
              <w:jc w:val="center"/>
              <w:rPr>
                <w:b/>
              </w:rPr>
            </w:pPr>
            <w:r w:rsidRPr="0045693E">
              <w:rPr>
                <w:b/>
              </w:rPr>
              <w:t>0</w:t>
            </w:r>
          </w:p>
        </w:tc>
        <w:tc>
          <w:tcPr>
            <w:tcW w:w="51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5693E" w14:paraId="18F999B5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2</w:t>
            </w:r>
          </w:p>
        </w:tc>
        <w:tc>
          <w:tcPr>
            <w:tcW w:w="669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322F001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0</w:t>
            </w:r>
          </w:p>
        </w:tc>
        <w:tc>
          <w:tcPr>
            <w:tcW w:w="5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598DEE6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4</w:t>
            </w:r>
          </w:p>
        </w:tc>
      </w:tr>
      <w:tr xmlns:wp14="http://schemas.microsoft.com/office/word/2010/wordml" w:rsidR="0038488B" w:rsidTr="1BD141C9" w14:paraId="1A9B410C" wp14:textId="77777777">
        <w:trPr>
          <w:trHeight w:val="279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38488B" w:rsidP="004057FF" w:rsidRDefault="0038488B" w14:paraId="2ED361A8" wp14:textId="77777777">
            <w:r>
              <w:rPr>
                <w:rFonts w:ascii="Cambria" w:hAnsi="Cambria" w:eastAsia="Cambria" w:cs="Cambria"/>
                <w:b/>
                <w:sz w:val="24"/>
              </w:rPr>
              <w:t>Prerequisites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38488B" w:rsidP="004057FF" w:rsidRDefault="0038488B" w14:paraId="0773CAF2" wp14:textId="77777777">
            <w:r>
              <w:rPr>
                <w:rFonts w:ascii="Cambria" w:hAnsi="Cambria" w:eastAsia="Cambria" w:cs="Cambria"/>
                <w:b/>
                <w:sz w:val="24"/>
              </w:rPr>
              <w:t xml:space="preserve"> MAT1011 – Calculus for Engineers</w:t>
            </w:r>
          </w:p>
        </w:tc>
        <w:tc>
          <w:tcPr>
            <w:tcW w:w="2998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38488B" w:rsidP="004057FF" w:rsidRDefault="0038488B" w14:paraId="589DEA6E" wp14:textId="77777777">
            <w:pPr>
              <w:jc w:val="center"/>
              <w:rPr>
                <w:rFonts w:ascii="Calibri" w:hAnsi="Calibri" w:eastAsia="Calibri" w:cs="Calibri"/>
              </w:rPr>
            </w:pPr>
            <w:r w:rsidRPr="0038488B">
              <w:rPr>
                <w:rFonts w:ascii="Calibri" w:hAnsi="Calibri" w:eastAsia="Calibri" w:cs="Calibri"/>
                <w:b/>
              </w:rPr>
              <w:t>Syllabus Version</w:t>
            </w:r>
            <w:r>
              <w:rPr>
                <w:rFonts w:ascii="Calibri" w:hAnsi="Calibri" w:eastAsia="Calibri" w:cs="Calibri"/>
              </w:rPr>
              <w:t xml:space="preserve">:          </w:t>
            </w:r>
            <w:r w:rsidRPr="0038488B">
              <w:rPr>
                <w:rFonts w:ascii="Calibri" w:hAnsi="Calibri" w:eastAsia="Calibri" w:cs="Calibri"/>
                <w:b/>
              </w:rPr>
              <w:t>1.0</w:t>
            </w:r>
          </w:p>
        </w:tc>
        <w:tc>
          <w:tcPr>
            <w:tcW w:w="54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38488B" w:rsidP="004057FF" w:rsidRDefault="0038488B" w14:paraId="672A6659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67C2C4C2" wp14:textId="77777777"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78D335B" wp14:textId="77777777">
            <w:r>
              <w:rPr>
                <w:rFonts w:ascii="Cambria" w:hAnsi="Cambria" w:eastAsia="Cambria" w:cs="Cambria"/>
                <w:b/>
                <w:sz w:val="24"/>
              </w:rPr>
              <w:t>Course Objectives (</w:t>
            </w:r>
            <w:proofErr w:type="spellStart"/>
            <w:r>
              <w:rPr>
                <w:rFonts w:ascii="Cambria" w:hAnsi="Cambria" w:eastAsia="Cambria" w:cs="Cambria"/>
                <w:b/>
                <w:sz w:val="24"/>
              </w:rPr>
              <w:t>CoB</w:t>
            </w:r>
            <w:proofErr w:type="spellEnd"/>
            <w:r>
              <w:rPr>
                <w:rFonts w:ascii="Cambria" w:hAnsi="Cambria" w:eastAsia="Cambria" w:cs="Cambria"/>
                <w:b/>
                <w:sz w:val="24"/>
              </w:rPr>
              <w:t>): 1,2,3</w:t>
            </w:r>
          </w:p>
        </w:tc>
      </w:tr>
      <w:tr xmlns:wp14="http://schemas.microsoft.com/office/word/2010/wordml" w:rsidR="004435FA" w:rsidTr="1BD141C9" w14:paraId="1227D004" wp14:textId="77777777"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48D554A9" wp14:textId="77777777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To provide students with a framework that will help them choose the appropriate descriptive methods in various data analysis situations.</w:t>
            </w:r>
          </w:p>
          <w:p w:rsidR="004435FA" w:rsidP="004435FA" w:rsidRDefault="004435FA" w14:paraId="1F9BC751" wp14:textId="77777777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To analyse distributions and relationship of real-time data.</w:t>
            </w:r>
          </w:p>
          <w:p w:rsidRPr="002500BF" w:rsidR="004435FA" w:rsidP="004057FF" w:rsidRDefault="004435FA" w14:paraId="086AD1CA" wp14:textId="77777777">
            <w:pPr>
              <w:numPr>
                <w:ilvl w:val="0"/>
                <w:numId w:val="1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To apply estimation and testing methods to make inference and modelling techniques for decision making.</w:t>
            </w:r>
          </w:p>
        </w:tc>
      </w:tr>
      <w:tr xmlns:wp14="http://schemas.microsoft.com/office/word/2010/wordml" w:rsidR="004435FA" w:rsidTr="1BD141C9" w14:paraId="3D11F2E7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355FC91" wp14:textId="77777777">
            <w:pPr>
              <w:spacing w:after="0" w:line="240" w:lineRule="auto"/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Course Outcome (CO): 1,2,3,4,5</w:t>
            </w:r>
          </w:p>
        </w:tc>
      </w:tr>
      <w:tr xmlns:wp14="http://schemas.microsoft.com/office/word/2010/wordml" w:rsidR="004435FA" w:rsidTr="1BD141C9" w14:paraId="5D32E277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267B59A" wp14:textId="77777777">
            <w:pPr>
              <w:spacing w:after="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At the end of the course the student should be able to:</w:t>
            </w:r>
          </w:p>
          <w:p w:rsidR="004435FA" w:rsidP="004435FA" w:rsidRDefault="004435FA" w14:paraId="442AF372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Compute and interpret descriptive statistics using numerical and graphical techniques.</w:t>
            </w:r>
          </w:p>
          <w:p w:rsidR="004435FA" w:rsidP="004435FA" w:rsidRDefault="004435FA" w14:paraId="211FFA04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Understand the basic concep</w:t>
            </w:r>
            <w:r w:rsidR="0045693E">
              <w:rPr>
                <w:rFonts w:ascii="Cambria" w:hAnsi="Cambria" w:eastAsia="Cambria" w:cs="Cambria"/>
                <w:sz w:val="24"/>
              </w:rPr>
              <w:t>ts of random variables and find</w:t>
            </w:r>
            <w:r>
              <w:rPr>
                <w:rFonts w:ascii="Cambria" w:hAnsi="Cambria" w:eastAsia="Cambria" w:cs="Cambria"/>
                <w:sz w:val="24"/>
              </w:rPr>
              <w:t xml:space="preserve"> an appropriate distribution for </w:t>
            </w:r>
            <w:r w:rsidR="0045693E">
              <w:rPr>
                <w:rFonts w:ascii="Cambria" w:hAnsi="Cambria" w:eastAsia="Cambria" w:cs="Cambria"/>
                <w:sz w:val="24"/>
              </w:rPr>
              <w:t>analysing</w:t>
            </w:r>
            <w:r>
              <w:rPr>
                <w:rFonts w:ascii="Cambria" w:hAnsi="Cambria" w:eastAsia="Cambria" w:cs="Cambria"/>
                <w:sz w:val="24"/>
              </w:rPr>
              <w:t xml:space="preserve"> data specific to an experiment.</w:t>
            </w:r>
          </w:p>
          <w:p w:rsidR="004435FA" w:rsidP="004435FA" w:rsidRDefault="004435FA" w14:paraId="25E9BA18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Apply statistical methods like correlation, regression analysis in </w:t>
            </w:r>
            <w:r w:rsidR="0045693E">
              <w:rPr>
                <w:rFonts w:ascii="Cambria" w:hAnsi="Cambria" w:eastAsia="Cambria" w:cs="Cambria"/>
                <w:sz w:val="24"/>
              </w:rPr>
              <w:t>analysing</w:t>
            </w:r>
            <w:r>
              <w:rPr>
                <w:rFonts w:ascii="Cambria" w:hAnsi="Cambria" w:eastAsia="Cambria" w:cs="Cambria"/>
                <w:sz w:val="24"/>
              </w:rPr>
              <w:t>, interpreting experimental data.</w:t>
            </w:r>
          </w:p>
          <w:p w:rsidR="004435FA" w:rsidP="004435FA" w:rsidRDefault="004435FA" w14:paraId="47D63848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Make appropriate decisions using statistical inference that is the central to experimental research.</w:t>
            </w:r>
          </w:p>
          <w:p w:rsidR="004435FA" w:rsidP="004435FA" w:rsidRDefault="004435FA" w14:paraId="1BF7DB09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Use statistical methodology and tools in reliability engineering problems.</w:t>
            </w:r>
          </w:p>
          <w:p w:rsidRPr="002500BF" w:rsidR="004435FA" w:rsidP="004057FF" w:rsidRDefault="0045693E" w14:paraId="0951548D" wp14:textId="77777777">
            <w:pPr>
              <w:numPr>
                <w:ilvl w:val="0"/>
                <w:numId w:val="2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demonstrate R programming for statistical data</w:t>
            </w:r>
          </w:p>
        </w:tc>
      </w:tr>
      <w:tr xmlns:wp14="http://schemas.microsoft.com/office/word/2010/wordml" w:rsidR="004435FA" w:rsidTr="1BD141C9" w14:paraId="744171FE" wp14:textId="77777777">
        <w:tc>
          <w:tcPr>
            <w:tcW w:w="396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3F0A293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 xml:space="preserve">Student Learning Outcome (SLO):  </w:t>
            </w:r>
          </w:p>
        </w:tc>
        <w:tc>
          <w:tcPr>
            <w:tcW w:w="5274" w:type="dxa"/>
            <w:gridSpan w:val="11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4310225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1, 2, 7</w:t>
            </w:r>
            <w:r w:rsidRPr="0045693E">
              <w:rPr>
                <w:b/>
              </w:rPr>
              <w:t>, 9, 14</w:t>
            </w:r>
          </w:p>
        </w:tc>
      </w:tr>
      <w:tr xmlns:wp14="http://schemas.microsoft.com/office/word/2010/wordml" w:rsidR="004435FA" w:rsidTr="1BD141C9" w14:paraId="4A95D68F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1BE9F20" wp14:textId="77777777">
            <w:pPr>
              <w:spacing w:after="0"/>
              <w:ind w:left="397" w:hanging="397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[1] </w:t>
            </w:r>
            <w:r>
              <w:rPr>
                <w:rFonts w:ascii="Cambria" w:hAnsi="Cambria" w:eastAsia="Cambria" w:cs="Cambria"/>
                <w:sz w:val="24"/>
              </w:rPr>
              <w:tab/>
            </w:r>
            <w:r>
              <w:rPr>
                <w:rFonts w:ascii="Cambria" w:hAnsi="Cambria" w:eastAsia="Cambria" w:cs="Cambria"/>
                <w:sz w:val="24"/>
              </w:rPr>
              <w:t>Having an ability to apply mathematics and science in engineering applications.</w:t>
            </w:r>
          </w:p>
          <w:p w:rsidR="004435FA" w:rsidP="004057FF" w:rsidRDefault="004435FA" w14:paraId="0D86AEBC" wp14:textId="77777777">
            <w:pPr>
              <w:spacing w:after="0"/>
              <w:ind w:left="397" w:hanging="397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[2]</w:t>
            </w:r>
            <w:r>
              <w:rPr>
                <w:rFonts w:ascii="Cambria" w:hAnsi="Cambria" w:eastAsia="Cambria" w:cs="Cambria"/>
                <w:sz w:val="24"/>
              </w:rPr>
              <w:tab/>
            </w:r>
            <w:r>
              <w:rPr>
                <w:rFonts w:ascii="Cambria" w:hAnsi="Cambria" w:eastAsia="Cambria" w:cs="Cambria"/>
                <w:sz w:val="24"/>
              </w:rPr>
              <w:t>Having a clear understanding of the subject related concepts and of contemporary issues.</w:t>
            </w:r>
          </w:p>
          <w:p w:rsidR="004435FA" w:rsidP="004057FF" w:rsidRDefault="004435FA" w14:paraId="5AD5541E" wp14:textId="77777777">
            <w:pPr>
              <w:spacing w:after="0"/>
              <w:ind w:left="397" w:hanging="397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[7]</w:t>
            </w:r>
            <w:r>
              <w:rPr>
                <w:rFonts w:ascii="Cambria" w:hAnsi="Cambria" w:eastAsia="Cambria" w:cs="Cambria"/>
                <w:sz w:val="24"/>
              </w:rPr>
              <w:tab/>
            </w:r>
            <w:r>
              <w:rPr>
                <w:rFonts w:ascii="Cambria" w:hAnsi="Cambria" w:eastAsia="Cambria" w:cs="Cambria"/>
                <w:sz w:val="24"/>
              </w:rPr>
              <w:t>Having computational thinking (Ability to translate vast data in to abstract concepts and to understand database reasoning).</w:t>
            </w:r>
          </w:p>
          <w:p w:rsidR="004435FA" w:rsidP="004057FF" w:rsidRDefault="004435FA" w14:paraId="7205BF43" wp14:textId="77777777">
            <w:pPr>
              <w:spacing w:after="0"/>
              <w:ind w:left="397" w:hanging="397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[9]</w:t>
            </w:r>
            <w:r>
              <w:rPr>
                <w:rFonts w:ascii="Cambria" w:hAnsi="Cambria" w:eastAsia="Cambria" w:cs="Cambria"/>
                <w:sz w:val="24"/>
              </w:rPr>
              <w:tab/>
            </w:r>
            <w:r>
              <w:rPr>
                <w:rFonts w:ascii="Cambria" w:hAnsi="Cambria" w:eastAsia="Cambria" w:cs="Cambria"/>
                <w:sz w:val="24"/>
              </w:rPr>
              <w:t>Having problem solving ability- solving social issues and engineering problems.</w:t>
            </w:r>
          </w:p>
          <w:p w:rsidRPr="002500BF" w:rsidR="004435FA" w:rsidP="002500BF" w:rsidRDefault="004435FA" w14:paraId="69E0D147" wp14:textId="77777777">
            <w:pPr>
              <w:spacing w:after="0"/>
              <w:ind w:left="397" w:hanging="397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>[14]Having an ability to design and conduct experiments, as well as to analyse and interpret data.</w:t>
            </w:r>
          </w:p>
        </w:tc>
      </w:tr>
      <w:tr xmlns:wp14="http://schemas.microsoft.com/office/word/2010/wordml" w:rsidR="004435FA" w:rsidTr="1BD141C9" w14:paraId="5DE6C073" wp14:textId="77777777"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A37501D" wp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FE1F5C4" wp14:textId="77777777">
            <w:r>
              <w:rPr>
                <w:rFonts w:ascii="Cambria" w:hAnsi="Cambria" w:eastAsia="Cambria" w:cs="Cambria"/>
                <w:b/>
                <w:sz w:val="24"/>
              </w:rPr>
              <w:t>Topics</w:t>
            </w:r>
          </w:p>
        </w:tc>
        <w:tc>
          <w:tcPr>
            <w:tcW w:w="2239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06570B2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Lecture Hrs</w:t>
            </w:r>
          </w:p>
        </w:tc>
        <w:tc>
          <w:tcPr>
            <w:tcW w:w="1305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98F0347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</w:t>
            </w:r>
          </w:p>
        </w:tc>
      </w:tr>
      <w:tr xmlns:wp14="http://schemas.microsoft.com/office/word/2010/wordml" w:rsidR="004435FA" w:rsidTr="1BD141C9" w14:paraId="626ED8EB" wp14:textId="77777777">
        <w:trPr>
          <w:trHeight w:val="405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5BDCF10" wp14:textId="77777777">
            <w:r>
              <w:rPr>
                <w:rFonts w:ascii="Cambria" w:hAnsi="Cambria" w:eastAsia="Cambria" w:cs="Cambria"/>
                <w:b/>
                <w:sz w:val="24"/>
              </w:rPr>
              <w:t>Module: 1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0F937C3" wp14:textId="77777777">
            <w:r>
              <w:rPr>
                <w:rFonts w:ascii="Cambria" w:hAnsi="Cambria" w:eastAsia="Cambria" w:cs="Cambria"/>
                <w:b/>
                <w:sz w:val="24"/>
              </w:rPr>
              <w:t>Introduction to Statistics</w:t>
            </w:r>
          </w:p>
        </w:tc>
        <w:tc>
          <w:tcPr>
            <w:tcW w:w="2239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5CF2348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6 hours</w:t>
            </w:r>
          </w:p>
        </w:tc>
        <w:tc>
          <w:tcPr>
            <w:tcW w:w="1305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CAA4190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1</w:t>
            </w:r>
          </w:p>
        </w:tc>
      </w:tr>
      <w:tr xmlns:wp14="http://schemas.microsoft.com/office/word/2010/wordml" w:rsidR="004435FA" w:rsidTr="1BD141C9" w14:paraId="4FF348B0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97CDC1C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Introduction to statistics and data analysis-Measures of central tendency –Measures of variability-[Moments-Skewness-Kurtosis (Concepts only)].</w:t>
            </w:r>
          </w:p>
        </w:tc>
      </w:tr>
      <w:tr xmlns:wp14="http://schemas.microsoft.com/office/word/2010/wordml" w:rsidR="004435FA" w:rsidTr="1BD141C9" w14:paraId="72914E66" wp14:textId="77777777">
        <w:trPr>
          <w:trHeight w:val="300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8947957" wp14:textId="77777777">
            <w:r>
              <w:rPr>
                <w:rFonts w:ascii="Cambria" w:hAnsi="Cambria" w:eastAsia="Cambria" w:cs="Cambria"/>
                <w:b/>
                <w:sz w:val="24"/>
              </w:rPr>
              <w:t>Module: 2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16066B9" wp14:textId="77777777">
            <w:pPr>
              <w:spacing w:line="276" w:lineRule="auto"/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Random variables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D229149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8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0B5D28" w14:paraId="149BC0FE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 xml:space="preserve">        </w:t>
            </w:r>
            <w:r w:rsidR="004435FA">
              <w:rPr>
                <w:rFonts w:ascii="Cambria" w:hAnsi="Cambria" w:eastAsia="Cambria" w:cs="Cambria"/>
                <w:b/>
                <w:sz w:val="24"/>
              </w:rPr>
              <w:t>CO: 2</w:t>
            </w:r>
          </w:p>
        </w:tc>
      </w:tr>
      <w:tr xmlns:wp14="http://schemas.microsoft.com/office/word/2010/wordml" w:rsidR="004435FA" w:rsidTr="1BD141C9" w14:paraId="2FDB707C" wp14:textId="77777777"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4BEE508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Introduction -random variables-Probability mass Function, distribution and density functions - joint Probability distribution and joint density functions- Marginal, conditional distribution and density functions- Mathematical expectation, and its properties Covariance , moment generating function – characteristic function.</w:t>
            </w:r>
          </w:p>
        </w:tc>
      </w:tr>
      <w:tr xmlns:wp14="http://schemas.microsoft.com/office/word/2010/wordml" w:rsidR="004435FA" w:rsidTr="1BD141C9" w14:paraId="03094CE2" wp14:textId="77777777"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205CC49" wp14:textId="77777777">
            <w:r>
              <w:rPr>
                <w:rFonts w:ascii="Cambria" w:hAnsi="Cambria" w:eastAsia="Cambria" w:cs="Cambria"/>
                <w:b/>
                <w:sz w:val="24"/>
              </w:rPr>
              <w:lastRenderedPageBreak/>
              <w:t>Module: 3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5421C5F" wp14:textId="77777777">
            <w:r>
              <w:rPr>
                <w:rFonts w:ascii="Cambria" w:hAnsi="Cambria" w:eastAsia="Cambria" w:cs="Cambria"/>
                <w:b/>
                <w:sz w:val="24"/>
              </w:rPr>
              <w:t>Correlation and regression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5AF334E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4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604C4F8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3</w:t>
            </w:r>
          </w:p>
        </w:tc>
      </w:tr>
      <w:tr xmlns:wp14="http://schemas.microsoft.com/office/word/2010/wordml" w:rsidR="004435FA" w:rsidTr="1BD141C9" w14:paraId="6C692B49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82DF5E0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Correlation and Regression – Rank Correlation- Partial and Multiple correlation- Multiple regression.</w:t>
            </w:r>
          </w:p>
        </w:tc>
      </w:tr>
      <w:tr xmlns:wp14="http://schemas.microsoft.com/office/word/2010/wordml" w:rsidR="004435FA" w:rsidTr="1BD141C9" w14:paraId="658F6A1B" wp14:textId="77777777">
        <w:trPr>
          <w:trHeight w:val="1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7039BA4" wp14:textId="77777777">
            <w:r>
              <w:rPr>
                <w:rFonts w:ascii="Cambria" w:hAnsi="Cambria" w:eastAsia="Cambria" w:cs="Cambria"/>
                <w:b/>
                <w:sz w:val="24"/>
              </w:rPr>
              <w:t>Module: 4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2E0A66E" wp14:textId="77777777">
            <w:r>
              <w:rPr>
                <w:rFonts w:ascii="Cambria" w:hAnsi="Cambria" w:eastAsia="Cambria" w:cs="Cambria"/>
                <w:b/>
                <w:sz w:val="24"/>
              </w:rPr>
              <w:t>Probability Distributions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4E73671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7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EEA85EC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2</w:t>
            </w:r>
          </w:p>
        </w:tc>
      </w:tr>
      <w:tr xmlns:wp14="http://schemas.microsoft.com/office/word/2010/wordml" w:rsidR="004435FA" w:rsidTr="1BD141C9" w14:paraId="4BBE3CF1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6A72394" wp14:textId="77777777">
            <w:r>
              <w:rPr>
                <w:rFonts w:ascii="Cambria" w:hAnsi="Cambria" w:eastAsia="Cambria" w:cs="Cambria"/>
                <w:sz w:val="24"/>
              </w:rPr>
              <w:t>Binomial and Poisson distributions – Normal distribution – Gamma distribution – Exponential distribution – Weibull distribution.</w:t>
            </w:r>
          </w:p>
        </w:tc>
      </w:tr>
      <w:tr xmlns:wp14="http://schemas.microsoft.com/office/word/2010/wordml" w:rsidR="004435FA" w:rsidTr="1BD141C9" w14:paraId="3D5E2B30" wp14:textId="77777777">
        <w:trPr>
          <w:trHeight w:val="1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F912111" wp14:textId="77777777">
            <w:r>
              <w:rPr>
                <w:rFonts w:ascii="Cambria" w:hAnsi="Cambria" w:eastAsia="Cambria" w:cs="Cambria"/>
                <w:b/>
                <w:sz w:val="24"/>
              </w:rPr>
              <w:t>Module: 5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8FA6944" wp14:textId="77777777">
            <w:pPr>
              <w:spacing w:line="276" w:lineRule="auto"/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Hypothesis Testing I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08D897F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4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0A2A1CA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4</w:t>
            </w:r>
          </w:p>
        </w:tc>
      </w:tr>
      <w:tr xmlns:wp14="http://schemas.microsoft.com/office/word/2010/wordml" w:rsidR="004435FA" w:rsidTr="1BD141C9" w14:paraId="7BBA1A48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495F88F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Testing of hypothesis – Introduction-Types of errors, critical region, procedure of testing hypothesis-Large sample tests- Z test for Single Proportion, Difference of Proportion, mean and difference of means.</w:t>
            </w:r>
          </w:p>
        </w:tc>
      </w:tr>
      <w:tr xmlns:wp14="http://schemas.microsoft.com/office/word/2010/wordml" w:rsidR="004435FA" w:rsidTr="1BD141C9" w14:paraId="7024FB9B" wp14:textId="77777777">
        <w:trPr>
          <w:trHeight w:val="1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7666651" wp14:textId="77777777">
            <w:r>
              <w:rPr>
                <w:rFonts w:ascii="Cambria" w:hAnsi="Cambria" w:eastAsia="Cambria" w:cs="Cambria"/>
                <w:b/>
                <w:sz w:val="24"/>
              </w:rPr>
              <w:t>Module: 6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84DEF71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Hypothesis Testing II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60514A3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9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883DFD6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4</w:t>
            </w:r>
          </w:p>
        </w:tc>
      </w:tr>
      <w:tr xmlns:wp14="http://schemas.microsoft.com/office/word/2010/wordml" w:rsidR="004435FA" w:rsidTr="1BD141C9" w14:paraId="7469B14F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1F6747D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Small sample tests- Student’s t-test, F-test- chi-square test- goodness of fit - independence of attributes- Design of Experiments - Analysis of variance – one and two way classifications - CRD-RBD- LSD.</w:t>
            </w:r>
          </w:p>
        </w:tc>
      </w:tr>
      <w:tr xmlns:wp14="http://schemas.microsoft.com/office/word/2010/wordml" w:rsidR="004435FA" w:rsidTr="1BD141C9" w14:paraId="5F5EEB28" wp14:textId="77777777">
        <w:trPr>
          <w:trHeight w:val="1"/>
        </w:trPr>
        <w:tc>
          <w:tcPr>
            <w:tcW w:w="2202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FE04BE9" wp14:textId="77777777">
            <w:r>
              <w:rPr>
                <w:rFonts w:ascii="Cambria" w:hAnsi="Cambria" w:eastAsia="Cambria" w:cs="Cambria"/>
                <w:b/>
                <w:sz w:val="24"/>
              </w:rPr>
              <w:t>Module: 7</w:t>
            </w:r>
          </w:p>
        </w:tc>
        <w:tc>
          <w:tcPr>
            <w:tcW w:w="3497" w:type="dxa"/>
            <w:gridSpan w:val="3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A7C6766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Reliability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791B842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5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2CD174C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5</w:t>
            </w:r>
          </w:p>
        </w:tc>
      </w:tr>
      <w:tr xmlns:wp14="http://schemas.microsoft.com/office/word/2010/wordml" w:rsidR="004435FA" w:rsidTr="1BD141C9" w14:paraId="0487042D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A5DFFDC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Basic concepts- Hazard function-Reliabilities of series and parallel systems- System Reliability - Maintainability-Preventive and repair maintenance- Availability.</w:t>
            </w:r>
          </w:p>
        </w:tc>
      </w:tr>
      <w:tr xmlns:wp14="http://schemas.microsoft.com/office/word/2010/wordml" w:rsidR="004435FA" w:rsidTr="1BD141C9" w14:paraId="1201B1D2" wp14:textId="77777777">
        <w:trPr>
          <w:trHeight w:val="1"/>
        </w:trPr>
        <w:tc>
          <w:tcPr>
            <w:tcW w:w="1730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85CE30F" wp14:textId="77777777">
            <w:r>
              <w:rPr>
                <w:rFonts w:ascii="Cambria" w:hAnsi="Cambria" w:eastAsia="Cambria" w:cs="Cambria"/>
                <w:b/>
                <w:sz w:val="24"/>
              </w:rPr>
              <w:t>Module: 8</w:t>
            </w:r>
          </w:p>
        </w:tc>
        <w:tc>
          <w:tcPr>
            <w:tcW w:w="396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A4B51B4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Contemporary Issues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EBF396E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0A10FCF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CO: 4, 5</w:t>
            </w:r>
          </w:p>
        </w:tc>
      </w:tr>
      <w:tr xmlns:wp14="http://schemas.microsoft.com/office/word/2010/wordml" w:rsidR="004435FA" w:rsidTr="1BD141C9" w14:paraId="2DA392C6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769865D" wp14:textId="77777777">
            <w:r>
              <w:rPr>
                <w:rFonts w:ascii="Cambria" w:hAnsi="Cambria" w:eastAsia="Cambria" w:cs="Cambria"/>
                <w:sz w:val="24"/>
              </w:rPr>
              <w:t>Industry Expert Lecture</w:t>
            </w:r>
          </w:p>
        </w:tc>
      </w:tr>
      <w:tr xmlns:wp14="http://schemas.microsoft.com/office/word/2010/wordml" w:rsidR="004435FA" w:rsidTr="1BD141C9" w14:paraId="146CFF29" wp14:textId="77777777">
        <w:trPr>
          <w:trHeight w:val="1"/>
        </w:trPr>
        <w:tc>
          <w:tcPr>
            <w:tcW w:w="1730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DAB6C7B" wp14:textId="77777777">
            <w:pPr>
              <w:rPr>
                <w:rFonts w:ascii="Calibri" w:hAnsi="Calibri" w:eastAsia="Calibri" w:cs="Calibri"/>
              </w:rPr>
            </w:pPr>
          </w:p>
        </w:tc>
        <w:tc>
          <w:tcPr>
            <w:tcW w:w="3969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1A56596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Total Lecture hours</w:t>
            </w:r>
          </w:p>
        </w:tc>
        <w:tc>
          <w:tcPr>
            <w:tcW w:w="1814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97A9070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45 hours</w:t>
            </w:r>
          </w:p>
        </w:tc>
        <w:tc>
          <w:tcPr>
            <w:tcW w:w="1730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2EB378F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37A7FB73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033E718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Text book(s)</w:t>
            </w:r>
          </w:p>
        </w:tc>
      </w:tr>
      <w:tr xmlns:wp14="http://schemas.microsoft.com/office/word/2010/wordml" w:rsidR="004435FA" w:rsidTr="1BD141C9" w14:paraId="616AABBA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13CC3EB0" wp14:textId="77777777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Probability and Statistics for engineers and scientists,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R.E.Walpole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 xml:space="preserve">,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R.H.</w:t>
            </w:r>
            <w:r w:rsidRPr="00823F3F">
              <w:t>Myers</w:t>
            </w:r>
            <w:proofErr w:type="spellEnd"/>
            <w:r w:rsidRPr="00823F3F">
              <w:t>,</w:t>
            </w:r>
            <w:r>
              <w:rPr>
                <w:rFonts w:ascii="Cambria" w:hAnsi="Cambria" w:eastAsia="Cambria" w:cs="Cambria"/>
                <w:sz w:val="24"/>
              </w:rPr>
              <w:t xml:space="preserve">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S.L.Mayers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 xml:space="preserve"> and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K.Ye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>, 9</w:t>
            </w:r>
            <w:r w:rsidRPr="00B50E36">
              <w:rPr>
                <w:rFonts w:ascii="Cambria" w:hAnsi="Cambria" w:eastAsia="Cambria" w:cs="Cambria"/>
                <w:sz w:val="24"/>
                <w:vertAlign w:val="superscript"/>
              </w:rPr>
              <w:t>th</w:t>
            </w:r>
            <w:r>
              <w:rPr>
                <w:rFonts w:ascii="Cambria" w:hAnsi="Cambria" w:eastAsia="Cambria" w:cs="Cambria"/>
                <w:sz w:val="24"/>
              </w:rPr>
              <w:t xml:space="preserve"> Edition, Pearson Education (2012).</w:t>
            </w:r>
          </w:p>
          <w:p w:rsidR="004435FA" w:rsidP="004435FA" w:rsidRDefault="004435FA" w14:paraId="3A98531C" wp14:textId="77777777">
            <w:pPr>
              <w:numPr>
                <w:ilvl w:val="0"/>
                <w:numId w:val="3"/>
              </w:numPr>
              <w:spacing w:after="0" w:line="240" w:lineRule="auto"/>
              <w:ind w:left="360" w:hanging="360"/>
              <w:jc w:val="both"/>
            </w:pPr>
            <w:r>
              <w:rPr>
                <w:rFonts w:ascii="Cambria" w:hAnsi="Cambria" w:eastAsia="Cambria" w:cs="Cambria"/>
                <w:sz w:val="24"/>
              </w:rPr>
              <w:t xml:space="preserve">Applied Statistics and Probability for Engineers, Douglas C. Montgomery, George C.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Runger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>, 6</w:t>
            </w:r>
            <w:r w:rsidRPr="00B2402F">
              <w:rPr>
                <w:rFonts w:ascii="Cambria" w:hAnsi="Cambria" w:eastAsia="Cambria" w:cs="Cambria"/>
                <w:sz w:val="24"/>
                <w:vertAlign w:val="superscript"/>
              </w:rPr>
              <w:t>th</w:t>
            </w:r>
            <w:r>
              <w:rPr>
                <w:rFonts w:ascii="Cambria" w:hAnsi="Cambria" w:eastAsia="Cambria" w:cs="Cambria"/>
                <w:sz w:val="24"/>
              </w:rPr>
              <w:t xml:space="preserve"> Edition, John Wiley &amp; Sons (2016).</w:t>
            </w:r>
          </w:p>
        </w:tc>
      </w:tr>
      <w:tr xmlns:wp14="http://schemas.microsoft.com/office/word/2010/wordml" w:rsidR="004435FA" w:rsidTr="1BD141C9" w14:paraId="2C915D8B" wp14:textId="77777777"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4D8334F" wp14:textId="77777777">
            <w:pPr>
              <w:jc w:val="both"/>
            </w:pPr>
            <w:r>
              <w:rPr>
                <w:rFonts w:ascii="Cambria" w:hAnsi="Cambria" w:eastAsia="Cambria" w:cs="Cambria"/>
                <w:b/>
                <w:sz w:val="24"/>
              </w:rPr>
              <w:t>Reference books</w:t>
            </w:r>
          </w:p>
        </w:tc>
      </w:tr>
      <w:tr xmlns:wp14="http://schemas.microsoft.com/office/word/2010/wordml" w:rsidR="004435FA" w:rsidTr="1BD141C9" w14:paraId="699CAC7F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682B63D5" wp14:textId="77777777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Reliability Engineering,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E.Balagurusamy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 xml:space="preserve">, Tata McGraw Hill, Tenth reprint </w:t>
            </w:r>
            <w:r w:rsidRPr="00823F3F">
              <w:t>2017.</w:t>
            </w:r>
          </w:p>
          <w:p w:rsidR="004435FA" w:rsidP="004435FA" w:rsidRDefault="004435FA" w14:paraId="572D114D" wp14:textId="77777777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Probability and Statistics,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J.L.Devore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>, 8</w:t>
            </w:r>
            <w:r w:rsidRPr="002A7D76">
              <w:rPr>
                <w:rFonts w:ascii="Cambria" w:hAnsi="Cambria" w:eastAsia="Cambria" w:cs="Cambria"/>
                <w:sz w:val="24"/>
                <w:vertAlign w:val="superscript"/>
              </w:rPr>
              <w:t>th</w:t>
            </w:r>
            <w:r>
              <w:rPr>
                <w:rFonts w:ascii="Cambria" w:hAnsi="Cambria" w:eastAsia="Cambria" w:cs="Cambria"/>
                <w:sz w:val="24"/>
              </w:rPr>
              <w:t xml:space="preserve"> Edition, Brooks/Cole, Cengage Learning (2012).</w:t>
            </w:r>
          </w:p>
          <w:p w:rsidR="004435FA" w:rsidP="004435FA" w:rsidRDefault="004435FA" w14:paraId="358ECB3C" wp14:textId="77777777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mbria" w:hAnsi="Cambria" w:eastAsia="Cambria" w:cs="Cambria"/>
                <w:sz w:val="24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Probability and Statistics for Engineers,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R.A.Johnson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>, Miller Freund’s, 8th edition, Prentice Hall India (2011).</w:t>
            </w:r>
          </w:p>
          <w:p w:rsidRPr="000B5D28" w:rsidR="004435FA" w:rsidP="000B5D28" w:rsidRDefault="004435FA" w14:paraId="0ABE5065" wp14:textId="77777777">
            <w:pPr>
              <w:numPr>
                <w:ilvl w:val="0"/>
                <w:numId w:val="4"/>
              </w:numPr>
              <w:tabs>
                <w:tab w:val="left" w:pos="1280"/>
              </w:tabs>
              <w:spacing w:after="0" w:line="240" w:lineRule="auto"/>
              <w:ind w:left="308" w:hanging="308"/>
              <w:rPr>
                <w:rFonts w:ascii="Calibri" w:hAnsi="Calibri" w:eastAsia="Calibri" w:cs="Calibri"/>
              </w:rPr>
            </w:pPr>
            <w:r>
              <w:rPr>
                <w:rFonts w:ascii="Cambria" w:hAnsi="Cambria" w:eastAsia="Cambria" w:cs="Cambria"/>
                <w:sz w:val="24"/>
              </w:rPr>
              <w:t xml:space="preserve">Probability, Statistics and Reliability for Engineers and Scientists, Bilal M. </w:t>
            </w:r>
            <w:r w:rsidRPr="00823F3F">
              <w:rPr>
                <w:sz w:val="24"/>
                <w:szCs w:val="24"/>
              </w:rPr>
              <w:t>Ayyub</w:t>
            </w:r>
            <w:r>
              <w:rPr>
                <w:rFonts w:ascii="Cambria" w:hAnsi="Cambria" w:eastAsia="Cambria" w:cs="Cambria"/>
                <w:sz w:val="24"/>
              </w:rPr>
              <w:t xml:space="preserve"> and Richard H. </w:t>
            </w:r>
            <w:proofErr w:type="spellStart"/>
            <w:r>
              <w:rPr>
                <w:rFonts w:ascii="Cambria" w:hAnsi="Cambria" w:eastAsia="Cambria" w:cs="Cambria"/>
                <w:sz w:val="24"/>
              </w:rPr>
              <w:t>McCuen</w:t>
            </w:r>
            <w:proofErr w:type="spellEnd"/>
            <w:r>
              <w:rPr>
                <w:rFonts w:ascii="Cambria" w:hAnsi="Cambria" w:eastAsia="Cambria" w:cs="Cambria"/>
                <w:sz w:val="24"/>
              </w:rPr>
              <w:t>, 3</w:t>
            </w:r>
            <w:r w:rsidRPr="00B50E36">
              <w:rPr>
                <w:rFonts w:ascii="Cambria" w:hAnsi="Cambria" w:eastAsia="Cambria" w:cs="Cambria"/>
                <w:sz w:val="24"/>
                <w:vertAlign w:val="superscript"/>
              </w:rPr>
              <w:t>rd</w:t>
            </w:r>
            <w:r>
              <w:rPr>
                <w:rFonts w:ascii="Cambria" w:hAnsi="Cambria" w:eastAsia="Cambria" w:cs="Cambria"/>
                <w:sz w:val="24"/>
              </w:rPr>
              <w:t xml:space="preserve">  edition, CRC press (2011).</w:t>
            </w:r>
          </w:p>
        </w:tc>
      </w:tr>
      <w:tr xmlns:wp14="http://schemas.microsoft.com/office/word/2010/wordml" w:rsidR="004435FA" w:rsidTr="1BD141C9" w14:paraId="615B176F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1D68194" wp14:textId="77777777">
            <w:pPr>
              <w:tabs>
                <w:tab w:val="left" w:pos="1280"/>
              </w:tabs>
              <w:spacing w:after="0" w:line="240" w:lineRule="auto"/>
            </w:pPr>
            <w:r>
              <w:rPr>
                <w:rFonts w:ascii="Cambria" w:hAnsi="Cambria" w:eastAsia="Cambria" w:cs="Cambria"/>
                <w:b/>
                <w:sz w:val="24"/>
              </w:rPr>
              <w:t>Mode of Evaluation</w:t>
            </w:r>
          </w:p>
        </w:tc>
      </w:tr>
      <w:tr xmlns:wp14="http://schemas.microsoft.com/office/word/2010/wordml" w:rsidR="004435FA" w:rsidTr="1BD141C9" w14:paraId="059AB80F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289625E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Digital Assignments (Solutions by using soft skills), Continuous Assessment Tests, Quiz, Final Assessment Test.</w:t>
            </w:r>
          </w:p>
        </w:tc>
      </w:tr>
      <w:tr xmlns:wp14="http://schemas.microsoft.com/office/word/2010/wordml" w:rsidR="004435FA" w:rsidTr="1BD141C9" w14:paraId="2D721016" wp14:textId="77777777">
        <w:trPr>
          <w:trHeight w:val="1"/>
        </w:trPr>
        <w:tc>
          <w:tcPr>
            <w:tcW w:w="7230" w:type="dxa"/>
            <w:gridSpan w:val="9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0B5D28" w:rsidRDefault="004435FA" w14:paraId="54962734" wp14:textId="77777777">
            <w:r>
              <w:rPr>
                <w:rFonts w:ascii="Cambria" w:hAnsi="Cambria" w:eastAsia="Cambria" w:cs="Cambria"/>
                <w:b/>
                <w:sz w:val="24"/>
              </w:rPr>
              <w:t>List of Experiments (Indicative)</w:t>
            </w:r>
          </w:p>
        </w:tc>
        <w:tc>
          <w:tcPr>
            <w:tcW w:w="2013" w:type="dxa"/>
            <w:gridSpan w:val="6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5693E" w:rsidRDefault="004435FA" w14:paraId="4A6B686F" wp14:textId="77777777">
            <w:r>
              <w:rPr>
                <w:rFonts w:ascii="Cambria" w:hAnsi="Cambria" w:eastAsia="Cambria" w:cs="Cambria"/>
                <w:b/>
                <w:sz w:val="24"/>
              </w:rPr>
              <w:t xml:space="preserve">CO: </w:t>
            </w:r>
            <w:r w:rsidR="0045693E">
              <w:rPr>
                <w:rFonts w:ascii="Cambria" w:hAnsi="Cambria" w:eastAsia="Cambria" w:cs="Cambria"/>
                <w:b/>
                <w:sz w:val="24"/>
              </w:rPr>
              <w:t>6</w:t>
            </w:r>
          </w:p>
        </w:tc>
      </w:tr>
      <w:tr xmlns:wp14="http://schemas.microsoft.com/office/word/2010/wordml" w:rsidR="004435FA" w:rsidTr="1BD141C9" w14:paraId="2BCBD465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6A05A809" wp14:textId="77777777">
            <w:pPr>
              <w:numPr>
                <w:ilvl w:val="0"/>
                <w:numId w:val="5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104D316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Introduction: Understanding Data types; importing/exporting data.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F3C7AAB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A39BBE3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4305BA0F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41C8F396" wp14:textId="77777777">
            <w:pPr>
              <w:numPr>
                <w:ilvl w:val="0"/>
                <w:numId w:val="6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E3103A2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Computing Summary Statistics /plotting and visualizing data using Tabulation and Graphical Representations.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0FBA531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2A3D3EC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43107CF3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0D0B940D" wp14:textId="77777777">
            <w:pPr>
              <w:numPr>
                <w:ilvl w:val="0"/>
                <w:numId w:val="7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004435FA" w:rsidP="004057FF" w:rsidRDefault="004435FA" w14:paraId="19262D89" wp14:textId="77777777">
            <w:pPr>
              <w:spacing w:line="248" w:lineRule="auto"/>
            </w:pPr>
            <w:r>
              <w:rPr>
                <w:rFonts w:ascii="Cambria" w:hAnsi="Cambria" w:eastAsia="Cambria" w:cs="Cambria"/>
                <w:sz w:val="24"/>
              </w:rPr>
              <w:t>Applying correlation and simple linear regression model to real dataset; computing and interpreting the coefficient of determination.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1D92EA3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E27B00A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4E23314D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60061E4C" wp14:textId="77777777">
            <w:pPr>
              <w:numPr>
                <w:ilvl w:val="0"/>
                <w:numId w:val="8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004435FA" w:rsidP="004057FF" w:rsidRDefault="004435FA" w14:paraId="71AB6AD8" wp14:textId="77777777">
            <w:r>
              <w:rPr>
                <w:rFonts w:ascii="Cambria" w:hAnsi="Cambria" w:eastAsia="Cambria" w:cs="Cambria"/>
                <w:sz w:val="24"/>
              </w:rPr>
              <w:t>Applying multiple linear regression model to real dataset; computing and interpreting the multiple coefficient of determination.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56C995D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4EAFD9C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509FA22D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4B94D5A5" wp14:textId="77777777">
            <w:pPr>
              <w:numPr>
                <w:ilvl w:val="0"/>
                <w:numId w:val="9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61C4B758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Fitting the following probability distributions: Binomial distribution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554F59B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DEEC669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32F101D1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3656B9AB" wp14:textId="77777777">
            <w:pPr>
              <w:numPr>
                <w:ilvl w:val="0"/>
                <w:numId w:val="10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CB911F9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Normal distribution, Poisson distribution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F00C724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5FB0818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5B79BAA7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049F31CB" wp14:textId="77777777">
            <w:pPr>
              <w:numPr>
                <w:ilvl w:val="0"/>
                <w:numId w:val="11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  <w:vAlign w:val="bottom"/>
          </w:tcPr>
          <w:p w:rsidR="004435FA" w:rsidP="004057FF" w:rsidRDefault="004435FA" w14:paraId="7EA87135" wp14:textId="77777777">
            <w:pPr>
              <w:spacing w:line="248" w:lineRule="auto"/>
              <w:jc w:val="both"/>
            </w:pPr>
            <w:r>
              <w:rPr>
                <w:rFonts w:ascii="Cambria" w:hAnsi="Cambria" w:eastAsia="Cambria" w:cs="Cambria"/>
                <w:sz w:val="24"/>
              </w:rPr>
              <w:t>Testing of hypothesis for One sample mean and proportion from real-time problems.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0D2E20C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3128261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77A39823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62486C05" wp14:textId="77777777">
            <w:pPr>
              <w:numPr>
                <w:ilvl w:val="0"/>
                <w:numId w:val="12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4870FEC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Testing of hypothesis for Two sample means and proportion from real-time problems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40C2DA8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101652C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4ABFF389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4B99056E" wp14:textId="77777777">
            <w:pPr>
              <w:numPr>
                <w:ilvl w:val="0"/>
                <w:numId w:val="13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50F26A80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Applying the t test for independent and dependent samples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29742287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299C43A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33B119DE" wp14:textId="77777777">
        <w:trPr>
          <w:trHeight w:val="1"/>
        </w:trPr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4DDBEF00" wp14:textId="77777777">
            <w:pPr>
              <w:numPr>
                <w:ilvl w:val="0"/>
                <w:numId w:val="14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0AD6DD6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Applying Chi-square test for goodness of fit test and Contingency test to real dataset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78013657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3461D779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338DC4B2" wp14:textId="77777777">
        <w:tc>
          <w:tcPr>
            <w:tcW w:w="86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435FA" w:rsidRDefault="004435FA" w14:paraId="3CF2D8B6" wp14:textId="77777777">
            <w:pPr>
              <w:numPr>
                <w:ilvl w:val="0"/>
                <w:numId w:val="15"/>
              </w:numPr>
              <w:spacing w:after="0" w:line="240" w:lineRule="auto"/>
              <w:ind w:left="720" w:hanging="360"/>
              <w:rPr>
                <w:rFonts w:ascii="Calibri" w:hAnsi="Calibri" w:eastAsia="Calibri" w:cs="Calibri"/>
              </w:rPr>
            </w:pPr>
          </w:p>
        </w:tc>
        <w:tc>
          <w:tcPr>
            <w:tcW w:w="6367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724E8C7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Performing ANOVA for real dataset for Completely randomized design, Randomized Block design ,Latin square Design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135E2F8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FB78278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536823FC" wp14:textId="77777777">
        <w:trPr>
          <w:trHeight w:val="1"/>
        </w:trPr>
        <w:tc>
          <w:tcPr>
            <w:tcW w:w="7230" w:type="dxa"/>
            <w:gridSpan w:val="9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0E0E78F" wp14:textId="77777777">
            <w:pPr>
              <w:jc w:val="right"/>
            </w:pPr>
            <w:r>
              <w:rPr>
                <w:rFonts w:ascii="Cambria" w:hAnsi="Cambria" w:eastAsia="Cambria" w:cs="Cambria"/>
                <w:b/>
                <w:sz w:val="24"/>
              </w:rPr>
              <w:t>Total laboratory hours</w:t>
            </w:r>
          </w:p>
        </w:tc>
        <w:tc>
          <w:tcPr>
            <w:tcW w:w="1241" w:type="dxa"/>
            <w:gridSpan w:val="4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68959B0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22 hours</w:t>
            </w:r>
          </w:p>
        </w:tc>
        <w:tc>
          <w:tcPr>
            <w:tcW w:w="772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FC39945" wp14:textId="77777777">
            <w:pPr>
              <w:jc w:val="center"/>
              <w:rPr>
                <w:rFonts w:ascii="Calibri" w:hAnsi="Calibri" w:eastAsia="Calibri" w:cs="Calibri"/>
              </w:rPr>
            </w:pPr>
          </w:p>
        </w:tc>
      </w:tr>
      <w:tr xmlns:wp14="http://schemas.microsoft.com/office/word/2010/wordml" w:rsidR="004435FA" w:rsidTr="1BD141C9" w14:paraId="4383FEB0" wp14:textId="77777777"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01CF8DFC" wp14:textId="77777777">
            <w:pPr>
              <w:jc w:val="center"/>
            </w:pPr>
            <w:r>
              <w:rPr>
                <w:rFonts w:ascii="Cambria" w:hAnsi="Cambria" w:eastAsia="Cambria" w:cs="Cambria"/>
                <w:b/>
                <w:sz w:val="24"/>
              </w:rPr>
              <w:t>Mode of Evaluation</w:t>
            </w:r>
          </w:p>
        </w:tc>
      </w:tr>
      <w:tr xmlns:wp14="http://schemas.microsoft.com/office/word/2010/wordml" w:rsidR="004435FA" w:rsidTr="1BD141C9" w14:paraId="1016B9CD" wp14:textId="77777777">
        <w:trPr>
          <w:trHeight w:val="1"/>
        </w:trPr>
        <w:tc>
          <w:tcPr>
            <w:tcW w:w="9243" w:type="dxa"/>
            <w:gridSpan w:val="1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41BF78DB" wp14:textId="77777777">
            <w:pPr>
              <w:jc w:val="center"/>
            </w:pPr>
            <w:r>
              <w:rPr>
                <w:rFonts w:ascii="Cambria" w:hAnsi="Cambria" w:eastAsia="Cambria" w:cs="Cambria"/>
                <w:sz w:val="24"/>
              </w:rPr>
              <w:t>Weekly Assessment, Final Assessment Test</w:t>
            </w:r>
          </w:p>
        </w:tc>
      </w:tr>
      <w:tr xmlns:wp14="http://schemas.microsoft.com/office/word/2010/wordml" w:rsidR="004435FA" w:rsidTr="1BD141C9" w14:paraId="2AE37AA1" wp14:textId="77777777">
        <w:trPr>
          <w:trHeight w:val="1"/>
        </w:trPr>
        <w:tc>
          <w:tcPr>
            <w:tcW w:w="4198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4057FF" w:rsidRDefault="004435FA" w14:paraId="1E9EDA7E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Recommended by Board of Studies</w:t>
            </w:r>
          </w:p>
        </w:tc>
        <w:tc>
          <w:tcPr>
            <w:tcW w:w="5045" w:type="dxa"/>
            <w:gridSpan w:val="10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4435FA" w:rsidP="00823F3F" w:rsidRDefault="002500BF" w14:paraId="190E376B" wp14:textId="77777777">
            <w:r>
              <w:rPr>
                <w:rFonts w:ascii="Cambria" w:hAnsi="Cambria" w:eastAsia="Cambria" w:cs="Cambria"/>
                <w:sz w:val="24"/>
              </w:rPr>
              <w:t>0</w:t>
            </w:r>
            <w:r w:rsidR="00823F3F">
              <w:rPr>
                <w:rFonts w:ascii="Cambria" w:hAnsi="Cambria" w:eastAsia="Cambria" w:cs="Cambria"/>
                <w:sz w:val="24"/>
              </w:rPr>
              <w:t>3-</w:t>
            </w:r>
            <w:r>
              <w:rPr>
                <w:rFonts w:ascii="Cambria" w:hAnsi="Cambria" w:eastAsia="Cambria" w:cs="Cambria"/>
                <w:sz w:val="24"/>
              </w:rPr>
              <w:t>0</w:t>
            </w:r>
            <w:r w:rsidR="00823F3F">
              <w:rPr>
                <w:rFonts w:ascii="Cambria" w:hAnsi="Cambria" w:eastAsia="Cambria" w:cs="Cambria"/>
                <w:sz w:val="24"/>
              </w:rPr>
              <w:t>6-2019</w:t>
            </w:r>
          </w:p>
        </w:tc>
      </w:tr>
      <w:tr xmlns:wp14="http://schemas.microsoft.com/office/word/2010/wordml" w:rsidR="00823F3F" w:rsidTr="1BD141C9" w14:paraId="37E6DC5A" wp14:textId="77777777">
        <w:trPr>
          <w:trHeight w:val="1"/>
        </w:trPr>
        <w:tc>
          <w:tcPr>
            <w:tcW w:w="4198" w:type="dxa"/>
            <w:gridSpan w:val="5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823F3F" w:rsidP="004057FF" w:rsidRDefault="00823F3F" w14:paraId="4E2BF967" wp14:textId="77777777">
            <w:pPr>
              <w:jc w:val="both"/>
            </w:pPr>
            <w:r>
              <w:rPr>
                <w:rFonts w:ascii="Cambria" w:hAnsi="Cambria" w:eastAsia="Cambria" w:cs="Cambria"/>
                <w:sz w:val="24"/>
              </w:rPr>
              <w:t>Approved by Academic Council</w:t>
            </w:r>
          </w:p>
        </w:tc>
        <w:tc>
          <w:tcPr>
            <w:tcW w:w="150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="00823F3F" w:rsidP="004057FF" w:rsidRDefault="00823F3F" w14:paraId="09D84A21" wp14:textId="77777777">
            <w:r>
              <w:rPr>
                <w:rFonts w:ascii="Cambria" w:hAnsi="Cambria" w:eastAsia="Cambria" w:cs="Cambria"/>
                <w:sz w:val="24"/>
              </w:rPr>
              <w:t xml:space="preserve">No. </w:t>
            </w:r>
            <w:r w:rsidR="002500BF">
              <w:rPr>
                <w:rFonts w:ascii="Cambria" w:hAnsi="Cambria" w:eastAsia="Cambria" w:cs="Cambria"/>
                <w:sz w:val="24"/>
              </w:rPr>
              <w:t>55</w:t>
            </w:r>
          </w:p>
        </w:tc>
        <w:tc>
          <w:tcPr>
            <w:tcW w:w="851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>
              <w:left w:w="108" w:type="dxa"/>
              <w:right w:w="108" w:type="dxa"/>
            </w:tcMar>
          </w:tcPr>
          <w:p w:rsidRPr="002500BF" w:rsidR="00823F3F" w:rsidP="00823F3F" w:rsidRDefault="00823F3F" w14:paraId="3101716D" wp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0BF">
              <w:rPr>
                <w:rFonts w:ascii="Times New Roman" w:hAnsi="Times New Roman" w:eastAsia="Cambria" w:cs="Times New Roman"/>
                <w:sz w:val="24"/>
                <w:szCs w:val="24"/>
              </w:rPr>
              <w:t>Date:</w:t>
            </w:r>
          </w:p>
        </w:tc>
        <w:tc>
          <w:tcPr>
            <w:tcW w:w="2693" w:type="dxa"/>
            <w:gridSpan w:val="8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Pr="002500BF" w:rsidR="00823F3F" w:rsidP="00823F3F" w:rsidRDefault="002500BF" w14:paraId="3A52365A" wp14:textId="777777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00BF">
              <w:rPr>
                <w:rFonts w:ascii="Times New Roman" w:hAnsi="Times New Roman" w:cs="Times New Roman"/>
                <w:sz w:val="24"/>
                <w:szCs w:val="24"/>
              </w:rPr>
              <w:t>13-06-2019</w:t>
            </w:r>
          </w:p>
        </w:tc>
      </w:tr>
    </w:tbl>
    <w:p xmlns:wp14="http://schemas.microsoft.com/office/word/2010/wordml" w:rsidR="00396575" w:rsidRDefault="00396575" w14:paraId="0562CB0E" wp14:textId="77777777"/>
    <w:sectPr w:rsidR="0039657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A1473"/>
    <w:multiLevelType w:val="multilevel"/>
    <w:tmpl w:val="86DC37C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EC6778F"/>
    <w:multiLevelType w:val="multilevel"/>
    <w:tmpl w:val="D3781B4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3EF7AA7"/>
    <w:multiLevelType w:val="multilevel"/>
    <w:tmpl w:val="7034DF1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ED61D5"/>
    <w:multiLevelType w:val="multilevel"/>
    <w:tmpl w:val="F09E611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A9844A2"/>
    <w:multiLevelType w:val="multilevel"/>
    <w:tmpl w:val="972E51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D5E21A1"/>
    <w:multiLevelType w:val="multilevel"/>
    <w:tmpl w:val="9B70C20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0421E17"/>
    <w:multiLevelType w:val="multilevel"/>
    <w:tmpl w:val="5C4A011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2144BC7"/>
    <w:multiLevelType w:val="multilevel"/>
    <w:tmpl w:val="5C4A0116"/>
    <w:lvl w:ilvl="0">
      <w:start w:val="1"/>
      <w:numFmt w:val="decimal"/>
      <w:lvlText w:val="%1.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7303CE3"/>
    <w:multiLevelType w:val="multilevel"/>
    <w:tmpl w:val="3AEA84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7CE5D9D"/>
    <w:multiLevelType w:val="multilevel"/>
    <w:tmpl w:val="58AC417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1E33F7C"/>
    <w:multiLevelType w:val="multilevel"/>
    <w:tmpl w:val="89AE58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ED0685F"/>
    <w:multiLevelType w:val="multilevel"/>
    <w:tmpl w:val="ACF23C6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47E5A1A"/>
    <w:multiLevelType w:val="multilevel"/>
    <w:tmpl w:val="DE9A6B6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5D30E1"/>
    <w:multiLevelType w:val="multilevel"/>
    <w:tmpl w:val="B78C157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E2A5ED2"/>
    <w:multiLevelType w:val="multilevel"/>
    <w:tmpl w:val="C84A525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8"/>
  </w:num>
  <w:num w:numId="5">
    <w:abstractNumId w:val="11"/>
  </w:num>
  <w:num w:numId="6">
    <w:abstractNumId w:val="9"/>
  </w:num>
  <w:num w:numId="7">
    <w:abstractNumId w:val="10"/>
  </w:num>
  <w:num w:numId="8">
    <w:abstractNumId w:val="4"/>
  </w:num>
  <w:num w:numId="9">
    <w:abstractNumId w:val="5"/>
  </w:num>
  <w:num w:numId="10">
    <w:abstractNumId w:val="13"/>
  </w:num>
  <w:num w:numId="11">
    <w:abstractNumId w:val="0"/>
  </w:num>
  <w:num w:numId="12">
    <w:abstractNumId w:val="1"/>
  </w:num>
  <w:num w:numId="13">
    <w:abstractNumId w:val="12"/>
  </w:num>
  <w:num w:numId="14">
    <w:abstractNumId w:val="2"/>
  </w:num>
  <w:num w:numId="15">
    <w:abstractNumId w:val="1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MDEyNDc2MzA1MzZU0lEKTi0uzszPAykwqgUA7MwK+CwAAAA="/>
  </w:docVars>
  <w:rsids>
    <w:rsidRoot w:val="004435FA"/>
    <w:rsid w:val="000B5D28"/>
    <w:rsid w:val="000F56EB"/>
    <w:rsid w:val="002500BF"/>
    <w:rsid w:val="00326B14"/>
    <w:rsid w:val="00356984"/>
    <w:rsid w:val="0038488B"/>
    <w:rsid w:val="00396575"/>
    <w:rsid w:val="004435FA"/>
    <w:rsid w:val="0045693E"/>
    <w:rsid w:val="005077C4"/>
    <w:rsid w:val="0054519E"/>
    <w:rsid w:val="00646F18"/>
    <w:rsid w:val="00823F3F"/>
    <w:rsid w:val="00826ECA"/>
    <w:rsid w:val="00A04A07"/>
    <w:rsid w:val="1BD141C9"/>
    <w:rsid w:val="3FBBD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19EAE"/>
  <w15:chartTrackingRefBased/>
  <w15:docId w15:val="{02D38C07-59B1-4EF3-8A2E-436FDE93322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435FA"/>
    <w:rPr>
      <w:rFonts w:eastAsiaTheme="minorEastAsia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B0B573EC6A244CBB1320D8E6061CD0" ma:contentTypeVersion="11" ma:contentTypeDescription="Create a new document." ma:contentTypeScope="" ma:versionID="a92d0605057aa840f115ab563bdf97e3">
  <xsd:schema xmlns:xsd="http://www.w3.org/2001/XMLSchema" xmlns:xs="http://www.w3.org/2001/XMLSchema" xmlns:p="http://schemas.microsoft.com/office/2006/metadata/properties" xmlns:ns2="d12f77d6-7435-44c9-91b9-005915f196b3" xmlns:ns3="a14683dc-acff-4aa3-9ceb-a35f8ebed1f0" targetNamespace="http://schemas.microsoft.com/office/2006/metadata/properties" ma:root="true" ma:fieldsID="ab991f17774e9f09c4b88cb016f74a2d" ns2:_="" ns3:_="">
    <xsd:import namespace="d12f77d6-7435-44c9-91b9-005915f196b3"/>
    <xsd:import namespace="a14683dc-acff-4aa3-9ceb-a35f8ebed1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2f77d6-7435-44c9-91b9-005915f196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683dc-acff-4aa3-9ceb-a35f8ebed1f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B3A3F4-CCAC-4CAE-8559-2B229559F417}"/>
</file>

<file path=customXml/itemProps2.xml><?xml version="1.0" encoding="utf-8"?>
<ds:datastoreItem xmlns:ds="http://schemas.openxmlformats.org/officeDocument/2006/customXml" ds:itemID="{10FD1880-0BCB-40A6-BA4B-2F56D8A428D2}"/>
</file>

<file path=customXml/itemProps3.xml><?xml version="1.0" encoding="utf-8"?>
<ds:datastoreItem xmlns:ds="http://schemas.openxmlformats.org/officeDocument/2006/customXml" ds:itemID="{9A7520CC-2F95-4652-B736-BCCE75FB340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jan Chattamvelli</dc:creator>
  <keywords/>
  <dc:description/>
  <lastModifiedBy>BANSURI GUPTA</lastModifiedBy>
  <revision>4</revision>
  <dcterms:created xsi:type="dcterms:W3CDTF">2021-02-01T03:57:00.0000000Z</dcterms:created>
  <dcterms:modified xsi:type="dcterms:W3CDTF">2021-03-28T18:22:17.37937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B0B573EC6A244CBB1320D8E6061CD0</vt:lpwstr>
  </property>
</Properties>
</file>